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081340B0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E17170">
              <w:rPr>
                <w:b/>
              </w:rPr>
              <w:t xml:space="preserve">Auto </w:t>
            </w:r>
            <w:r w:rsidR="00B07E3E" w:rsidRPr="00B07E3E">
              <w:rPr>
                <w:b/>
              </w:rPr>
              <w:t>Tech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483932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691B67" w14:textId="12EDF624" w:rsidR="000F4E3E" w:rsidRDefault="00F32486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6C14AD">
                    <w:rPr>
                      <w:sz w:val="18"/>
                      <w:szCs w:val="18"/>
                    </w:rPr>
                    <w:t>2</w:t>
                  </w:r>
                  <w:r w:rsidR="00B07E3E">
                    <w:rPr>
                      <w:sz w:val="18"/>
                      <w:szCs w:val="18"/>
                    </w:rPr>
                    <w:t>0</w:t>
                  </w:r>
                  <w:r w:rsidR="006C14AD">
                    <w:rPr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758BD2BD" w:rsidR="000F4E3E" w:rsidRDefault="00B07E3E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uto Tech 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35F74FAF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4E086ED6" w:rsidR="000F4E3E" w:rsidRDefault="006C14AD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     </w:t>
                  </w: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77777777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77777777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51C2"/>
    <w:rsid w:val="00737FA7"/>
    <w:rsid w:val="007604E0"/>
    <w:rsid w:val="00762A6B"/>
    <w:rsid w:val="007636F9"/>
    <w:rsid w:val="00786C7C"/>
    <w:rsid w:val="007952D2"/>
    <w:rsid w:val="007A327C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D1235F-1D27-4808-951A-3BB96AB6E8CD}"/>
</file>

<file path=customXml/itemProps2.xml><?xml version="1.0" encoding="utf-8"?>
<ds:datastoreItem xmlns:ds="http://schemas.openxmlformats.org/officeDocument/2006/customXml" ds:itemID="{20D73186-19E8-4787-9E82-6EFA885F7098}"/>
</file>

<file path=customXml/itemProps3.xml><?xml version="1.0" encoding="utf-8"?>
<ds:datastoreItem xmlns:ds="http://schemas.openxmlformats.org/officeDocument/2006/customXml" ds:itemID="{47ED1CDD-0045-4993-85F6-BAF6480927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7</Words>
  <Characters>2776</Characters>
  <Application>Microsoft Office Word</Application>
  <DocSecurity>0</DocSecurity>
  <Lines>23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0:48:00Z</dcterms:created>
  <dcterms:modified xsi:type="dcterms:W3CDTF">2026-01-15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